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724C9BD1" w:rsidR="00F524D1" w:rsidRPr="00E04195" w:rsidRDefault="000579AE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October 9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 2023</w:t>
      </w:r>
    </w:p>
    <w:p w14:paraId="5F857239" w14:textId="4F4CAA17" w:rsidR="00F524D1" w:rsidRPr="00E04195" w:rsidRDefault="00F524D1" w:rsidP="7D5DCD86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</w:pP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                                               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1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M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–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2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5A2E136A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1461E9E1" w14:textId="7395AA37" w:rsidR="2A8B51A1" w:rsidRDefault="000579AE" w:rsidP="2A8B51A1">
      <w:pPr>
        <w:spacing w:after="0" w:line="240" w:lineRule="auto"/>
        <w:jc w:val="center"/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>Agenda:</w:t>
      </w:r>
    </w:p>
    <w:p w14:paraId="381F1993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75EBD8BF" w14:textId="4060A6E7" w:rsidR="0013576B" w:rsidRDefault="0013576B" w:rsidP="0013576B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ttendance</w:t>
      </w:r>
    </w:p>
    <w:p w14:paraId="004D928A" w14:textId="77777777" w:rsidR="0013576B" w:rsidRPr="00E04195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tbl>
      <w:tblPr>
        <w:tblStyle w:val="TableGrid"/>
        <w:tblW w:w="8491" w:type="dxa"/>
        <w:tblInd w:w="270" w:type="dxa"/>
        <w:tblLook w:val="04A0" w:firstRow="1" w:lastRow="0" w:firstColumn="1" w:lastColumn="0" w:noHBand="0" w:noVBand="1"/>
      </w:tblPr>
      <w:tblGrid>
        <w:gridCol w:w="2528"/>
        <w:gridCol w:w="1290"/>
        <w:gridCol w:w="3390"/>
        <w:gridCol w:w="1283"/>
      </w:tblGrid>
      <w:tr w:rsidR="0013576B" w14:paraId="430544AD" w14:textId="6B06ABF3" w:rsidTr="7D5DCD86">
        <w:trPr>
          <w:trHeight w:val="300"/>
        </w:trPr>
        <w:tc>
          <w:tcPr>
            <w:tcW w:w="2528" w:type="dxa"/>
          </w:tcPr>
          <w:p w14:paraId="5045483B" w14:textId="1D02226C" w:rsidR="0013576B" w:rsidRDefault="0013576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Name:</w:t>
            </w:r>
          </w:p>
        </w:tc>
        <w:tc>
          <w:tcPr>
            <w:tcW w:w="1290" w:type="dxa"/>
          </w:tcPr>
          <w:p w14:paraId="0CF0D169" w14:textId="54936DFD" w:rsidR="0013576B" w:rsidRDefault="5C41E8A8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  <w:tc>
          <w:tcPr>
            <w:tcW w:w="3390" w:type="dxa"/>
          </w:tcPr>
          <w:p w14:paraId="0D9E51AF" w14:textId="77F4B51D" w:rsidR="0013576B" w:rsidRDefault="4F9D4BE6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 xml:space="preserve">Name: </w:t>
            </w:r>
          </w:p>
        </w:tc>
        <w:tc>
          <w:tcPr>
            <w:tcW w:w="1283" w:type="dxa"/>
          </w:tcPr>
          <w:p w14:paraId="0DB06452" w14:textId="0480C49D" w:rsidR="0013576B" w:rsidRDefault="6E91D00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</w:tr>
      <w:tr w:rsidR="0013576B" w14:paraId="4E1238AD" w14:textId="7716F9AF" w:rsidTr="7D5DCD86">
        <w:trPr>
          <w:trHeight w:val="300"/>
        </w:trPr>
        <w:tc>
          <w:tcPr>
            <w:tcW w:w="2528" w:type="dxa"/>
          </w:tcPr>
          <w:p w14:paraId="3C28851A" w14:textId="393002F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Alicia Cox, VA </w:t>
            </w:r>
          </w:p>
        </w:tc>
        <w:tc>
          <w:tcPr>
            <w:tcW w:w="1290" w:type="dxa"/>
          </w:tcPr>
          <w:p w14:paraId="798711A1" w14:textId="4FAFF9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DBC4FDD" w14:textId="3D26067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Stephen Thiele, Red Project </w:t>
            </w:r>
          </w:p>
        </w:tc>
        <w:tc>
          <w:tcPr>
            <w:tcW w:w="1283" w:type="dxa"/>
          </w:tcPr>
          <w:p w14:paraId="4C50AD39" w14:textId="337CF58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08A2C2B3" w14:textId="4421395F" w:rsidTr="7D5DCD86">
        <w:trPr>
          <w:trHeight w:val="300"/>
        </w:trPr>
        <w:tc>
          <w:tcPr>
            <w:tcW w:w="2528" w:type="dxa"/>
          </w:tcPr>
          <w:p w14:paraId="2C151DF0" w14:textId="66384E3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Jasmine Young, VA</w:t>
            </w:r>
          </w:p>
        </w:tc>
        <w:tc>
          <w:tcPr>
            <w:tcW w:w="1290" w:type="dxa"/>
          </w:tcPr>
          <w:p w14:paraId="412A58E7" w14:textId="2D0F87E4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0A17228" w14:textId="336D377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Diolinda Sali, HMIS Admin</w:t>
            </w:r>
          </w:p>
        </w:tc>
        <w:tc>
          <w:tcPr>
            <w:tcW w:w="1283" w:type="dxa"/>
          </w:tcPr>
          <w:p w14:paraId="1CA53303" w14:textId="5BE3C84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5DA0D3DC" w14:textId="7304FE71" w:rsidTr="7D5DCD86">
        <w:trPr>
          <w:trHeight w:val="300"/>
        </w:trPr>
        <w:tc>
          <w:tcPr>
            <w:tcW w:w="2528" w:type="dxa"/>
          </w:tcPr>
          <w:p w14:paraId="671400E0" w14:textId="061CAF5E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Madison Butler, </w:t>
            </w:r>
            <w:proofErr w:type="spellStart"/>
            <w:r>
              <w:rPr>
                <w:rFonts w:ascii="Calibri" w:eastAsia="Times New Roman" w:hAnsi="Calibri" w:cs="Times New Roman"/>
                <w:sz w:val="24"/>
                <w:szCs w:val="24"/>
              </w:rPr>
              <w:t>CenC</w:t>
            </w:r>
            <w:proofErr w:type="spellEnd"/>
          </w:p>
        </w:tc>
        <w:tc>
          <w:tcPr>
            <w:tcW w:w="1290" w:type="dxa"/>
          </w:tcPr>
          <w:p w14:paraId="057285E4" w14:textId="47DCFB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587409D" w14:textId="2327300F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Angie Mayeaux</w:t>
            </w:r>
            <w:r w:rsidR="1FA4972D" w:rsidRPr="7D5DCD86">
              <w:rPr>
                <w:rFonts w:ascii="Calibri" w:eastAsia="Times New Roman" w:hAnsi="Calibri" w:cs="Times New Roman"/>
                <w:sz w:val="24"/>
                <w:szCs w:val="24"/>
              </w:rPr>
              <w:t>, MHC</w:t>
            </w:r>
          </w:p>
        </w:tc>
        <w:tc>
          <w:tcPr>
            <w:tcW w:w="1283" w:type="dxa"/>
          </w:tcPr>
          <w:p w14:paraId="00C69723" w14:textId="4C8656C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1CAA62D4" w14:textId="62FC1232" w:rsidTr="7D5DCD86">
        <w:trPr>
          <w:trHeight w:val="300"/>
        </w:trPr>
        <w:tc>
          <w:tcPr>
            <w:tcW w:w="2528" w:type="dxa"/>
          </w:tcPr>
          <w:p w14:paraId="7DEC76F6" w14:textId="733F0DD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Brandon Baskin, HW</w:t>
            </w:r>
          </w:p>
        </w:tc>
        <w:tc>
          <w:tcPr>
            <w:tcW w:w="1290" w:type="dxa"/>
          </w:tcPr>
          <w:p w14:paraId="739CB114" w14:textId="03B5271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D4233E4" w14:textId="0FA473C7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Lisa Reinecke</w:t>
            </w:r>
            <w:r w:rsidR="134E380A" w:rsidRPr="7D5DCD86">
              <w:rPr>
                <w:rFonts w:ascii="Calibri" w:eastAsia="Times New Roman" w:hAnsi="Calibri" w:cs="Times New Roman"/>
                <w:sz w:val="24"/>
                <w:szCs w:val="24"/>
              </w:rPr>
              <w:t>, True North</w:t>
            </w:r>
          </w:p>
        </w:tc>
        <w:tc>
          <w:tcPr>
            <w:tcW w:w="1283" w:type="dxa"/>
          </w:tcPr>
          <w:p w14:paraId="4FCD93C2" w14:textId="58BB0E97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F80349" w14:paraId="3B240C3F" w14:textId="5F1A152F" w:rsidTr="7D5DCD86">
        <w:trPr>
          <w:trHeight w:val="315"/>
        </w:trPr>
        <w:tc>
          <w:tcPr>
            <w:tcW w:w="2528" w:type="dxa"/>
          </w:tcPr>
          <w:p w14:paraId="1F8F2C63" w14:textId="1F6E7042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Bridget Larson</w:t>
            </w:r>
            <w:r w:rsidR="340929EE" w:rsidRPr="7D5DCD86">
              <w:rPr>
                <w:rFonts w:ascii="Calibri" w:eastAsia="Times New Roman" w:hAnsi="Calibri" w:cs="Times New Roman"/>
                <w:sz w:val="24"/>
                <w:szCs w:val="24"/>
              </w:rPr>
              <w:t>,</w:t>
            </w: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SA</w:t>
            </w:r>
          </w:p>
        </w:tc>
        <w:tc>
          <w:tcPr>
            <w:tcW w:w="1290" w:type="dxa"/>
          </w:tcPr>
          <w:p w14:paraId="52A69C25" w14:textId="57A87C1C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CC10A89" w14:textId="16BC09A0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Josh </w:t>
            </w:r>
            <w:proofErr w:type="spellStart"/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Rubaker</w:t>
            </w:r>
            <w:proofErr w:type="spellEnd"/>
            <w:r w:rsidR="7DFEB20D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, True North </w:t>
            </w:r>
          </w:p>
        </w:tc>
        <w:tc>
          <w:tcPr>
            <w:tcW w:w="1283" w:type="dxa"/>
          </w:tcPr>
          <w:p w14:paraId="74BE1477" w14:textId="1B2BA6F3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E769D74" w14:textId="5862145B" w:rsidTr="7D5DCD86">
        <w:trPr>
          <w:trHeight w:val="315"/>
        </w:trPr>
        <w:tc>
          <w:tcPr>
            <w:tcW w:w="2528" w:type="dxa"/>
          </w:tcPr>
          <w:p w14:paraId="611DF58C" w14:textId="3C369DBC" w:rsidR="3AA769B8" w:rsidRDefault="6252459D" w:rsidP="32B94873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Sharonda </w:t>
            </w:r>
            <w:r w:rsidR="19C232EB" w:rsidRPr="7D5DCD86">
              <w:rPr>
                <w:rFonts w:ascii="Calibri" w:eastAsia="Times New Roman" w:hAnsi="Calibri" w:cs="Times New Roman"/>
                <w:sz w:val="24"/>
                <w:szCs w:val="24"/>
              </w:rPr>
              <w:t>Carson, City</w:t>
            </w:r>
            <w:r w:rsidR="7FAE4071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of Muskegon</w:t>
            </w:r>
          </w:p>
        </w:tc>
        <w:tc>
          <w:tcPr>
            <w:tcW w:w="1290" w:type="dxa"/>
          </w:tcPr>
          <w:p w14:paraId="2CC66342" w14:textId="75AE1C34" w:rsidR="3AA769B8" w:rsidRDefault="3AA769B8" w:rsidP="25357A84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61EB6C50" w14:textId="02C75A8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45BFCC18" w14:textId="3EA33B6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930062B" w14:textId="693FCA47" w:rsidTr="7D5DCD86">
        <w:trPr>
          <w:trHeight w:val="315"/>
        </w:trPr>
        <w:tc>
          <w:tcPr>
            <w:tcW w:w="2528" w:type="dxa"/>
          </w:tcPr>
          <w:p w14:paraId="26B59946" w14:textId="626B83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A934DF" w14:textId="5D3A13A0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2C09AC9F" w14:textId="03D8EC2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35FD329B" w14:textId="7A48AD6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1EA58E08" w14:textId="6FFBA965" w:rsidTr="7D5DCD86">
        <w:trPr>
          <w:trHeight w:val="315"/>
        </w:trPr>
        <w:tc>
          <w:tcPr>
            <w:tcW w:w="2528" w:type="dxa"/>
          </w:tcPr>
          <w:p w14:paraId="0FBB617E" w14:textId="777A8D6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649ED4" w14:textId="56B7E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68875E" w14:textId="3AFDCF8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7ACCB80" w14:textId="6098FDC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2C32831" w14:textId="3328750A" w:rsidTr="7D5DCD86">
        <w:trPr>
          <w:trHeight w:val="315"/>
        </w:trPr>
        <w:tc>
          <w:tcPr>
            <w:tcW w:w="2528" w:type="dxa"/>
          </w:tcPr>
          <w:p w14:paraId="086F8729" w14:textId="55B93C43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6FEEE183" w14:textId="21D25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3A5683" w14:textId="1DC58E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5CCB10F7" w14:textId="53D6116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3F858395" w14:textId="686ED615" w:rsidTr="7D5DCD86">
        <w:trPr>
          <w:trHeight w:val="315"/>
        </w:trPr>
        <w:tc>
          <w:tcPr>
            <w:tcW w:w="2528" w:type="dxa"/>
          </w:tcPr>
          <w:p w14:paraId="487A6298" w14:textId="04199838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34871B30" w14:textId="17422B1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3D7D55A4" w14:textId="47E30405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4B20512" w14:textId="290449CF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574F2E8" w14:textId="09F2E1F1" w:rsidTr="7D5DCD86">
        <w:trPr>
          <w:trHeight w:val="315"/>
        </w:trPr>
        <w:tc>
          <w:tcPr>
            <w:tcW w:w="2528" w:type="dxa"/>
          </w:tcPr>
          <w:p w14:paraId="2C1395DB" w14:textId="7CFAC77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4A8CD65" w14:textId="7338E97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BF256BB" w14:textId="6DE44F8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F83DE56" w14:textId="623D2E4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</w:tbl>
    <w:p w14:paraId="03DBDC75" w14:textId="2181327B" w:rsidR="00A80412" w:rsidRPr="005C5049" w:rsidRDefault="00A80412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4B7E704" w14:textId="6D10E445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Call to Order-</w:t>
      </w:r>
    </w:p>
    <w:p w14:paraId="1AAD341C" w14:textId="49CE30E5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Welcome &amp; Introductions -</w:t>
      </w:r>
    </w:p>
    <w:p w14:paraId="32A8A8ED" w14:textId="01D52B9A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Veteran Stand Down/ Homeless Connect-</w:t>
      </w:r>
    </w:p>
    <w:p w14:paraId="1BDCF3ED" w14:textId="41989B28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By-Name-List Prioritization</w:t>
      </w:r>
    </w:p>
    <w:p w14:paraId="480C148F" w14:textId="32545D53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Homelessness Awareness Month-</w:t>
      </w:r>
    </w:p>
    <w:p w14:paraId="548CC751" w14:textId="14C6692E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Other business-</w:t>
      </w:r>
    </w:p>
    <w:p w14:paraId="5D951EFD" w14:textId="68976592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Adjourn-</w:t>
      </w:r>
    </w:p>
    <w:p w14:paraId="781B8177" w14:textId="1C39D383" w:rsidR="00B957D4" w:rsidRPr="00B957D4" w:rsidRDefault="00B957D4" w:rsidP="7D5DCD86">
      <w:p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7F97188E" w14:textId="6E7CBD8C" w:rsidR="00411BDB" w:rsidRDefault="00411BDB" w:rsidP="7D5DCD86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1EF47C95" w14:textId="7CBAEC72" w:rsidR="00411BDB" w:rsidRDefault="00411BDB" w:rsidP="7D5DCD86"/>
    <w:sectPr w:rsidR="00411BDB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7FBA2" w14:textId="77777777" w:rsidR="00385490" w:rsidRDefault="00385490">
      <w:pPr>
        <w:spacing w:after="0" w:line="240" w:lineRule="auto"/>
      </w:pPr>
      <w:r>
        <w:separator/>
      </w:r>
    </w:p>
  </w:endnote>
  <w:endnote w:type="continuationSeparator" w:id="0">
    <w:p w14:paraId="07F0F61E" w14:textId="77777777" w:rsidR="00385490" w:rsidRDefault="00385490">
      <w:pPr>
        <w:spacing w:after="0" w:line="240" w:lineRule="auto"/>
      </w:pPr>
      <w:r>
        <w:continuationSeparator/>
      </w:r>
    </w:p>
  </w:endnote>
  <w:endnote w:type="continuationNotice" w:id="1">
    <w:p w14:paraId="27E09835" w14:textId="77777777" w:rsidR="00385490" w:rsidRDefault="003854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62E8E592" w:rsidR="00411BDB" w:rsidRDefault="7D5DCD86">
    <w:pPr>
      <w:pStyle w:val="Footer"/>
      <w:tabs>
        <w:tab w:val="clear" w:pos="4680"/>
        <w:tab w:val="clear" w:pos="9360"/>
        <w:tab w:val="center" w:pos="4320"/>
      </w:tabs>
    </w:pPr>
    <w:r>
      <w:t>Outreach Committee October 9th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E3F47" w14:textId="77777777" w:rsidR="00385490" w:rsidRDefault="00385490">
      <w:pPr>
        <w:spacing w:after="0" w:line="240" w:lineRule="auto"/>
      </w:pPr>
      <w:r>
        <w:separator/>
      </w:r>
    </w:p>
  </w:footnote>
  <w:footnote w:type="continuationSeparator" w:id="0">
    <w:p w14:paraId="64B20710" w14:textId="77777777" w:rsidR="00385490" w:rsidRDefault="00385490">
      <w:pPr>
        <w:spacing w:after="0" w:line="240" w:lineRule="auto"/>
      </w:pPr>
      <w:r>
        <w:continuationSeparator/>
      </w:r>
    </w:p>
  </w:footnote>
  <w:footnote w:type="continuationNotice" w:id="1">
    <w:p w14:paraId="6DCADA02" w14:textId="77777777" w:rsidR="00385490" w:rsidRDefault="003854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D5DCD86" w14:paraId="3641D249" w14:textId="77777777" w:rsidTr="7D5DCD86">
      <w:trPr>
        <w:trHeight w:val="300"/>
      </w:trPr>
      <w:tc>
        <w:tcPr>
          <w:tcW w:w="2880" w:type="dxa"/>
        </w:tcPr>
        <w:p w14:paraId="20DAEFA8" w14:textId="5590C786" w:rsidR="7D5DCD86" w:rsidRDefault="7D5DCD86" w:rsidP="7D5DCD86">
          <w:pPr>
            <w:pStyle w:val="Header"/>
            <w:ind w:left="-115"/>
          </w:pPr>
        </w:p>
      </w:tc>
      <w:tc>
        <w:tcPr>
          <w:tcW w:w="2880" w:type="dxa"/>
        </w:tcPr>
        <w:p w14:paraId="39A83FFA" w14:textId="529545F7" w:rsidR="7D5DCD86" w:rsidRDefault="7D5DCD86" w:rsidP="7D5DCD86">
          <w:pPr>
            <w:pStyle w:val="Header"/>
            <w:jc w:val="center"/>
          </w:pPr>
        </w:p>
      </w:tc>
      <w:tc>
        <w:tcPr>
          <w:tcW w:w="2880" w:type="dxa"/>
        </w:tcPr>
        <w:p w14:paraId="3C66E855" w14:textId="40D2A870" w:rsidR="7D5DCD86" w:rsidRDefault="7D5DCD86" w:rsidP="7D5DCD86">
          <w:pPr>
            <w:pStyle w:val="Header"/>
            <w:ind w:right="-115"/>
            <w:jc w:val="right"/>
          </w:pPr>
        </w:p>
      </w:tc>
    </w:tr>
  </w:tbl>
  <w:p w14:paraId="2CF63101" w14:textId="1201B2A6" w:rsidR="7D5DCD86" w:rsidRDefault="7D5DCD86" w:rsidP="7D5DCD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13078"/>
    <w:multiLevelType w:val="hybridMultilevel"/>
    <w:tmpl w:val="56C66B0A"/>
    <w:lvl w:ilvl="0" w:tplc="D214E2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621CE"/>
    <w:multiLevelType w:val="hybridMultilevel"/>
    <w:tmpl w:val="EE107894"/>
    <w:lvl w:ilvl="0" w:tplc="5AD2B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9FFFC"/>
    <w:multiLevelType w:val="hybridMultilevel"/>
    <w:tmpl w:val="F81A99F2"/>
    <w:lvl w:ilvl="0" w:tplc="56101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344D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10DD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7E7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5215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F6C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9A4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625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E202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28F1C"/>
    <w:multiLevelType w:val="hybridMultilevel"/>
    <w:tmpl w:val="C32ADF8E"/>
    <w:lvl w:ilvl="0" w:tplc="D91A78B6">
      <w:start w:val="1"/>
      <w:numFmt w:val="upperRoman"/>
      <w:lvlText w:val="%1."/>
      <w:lvlJc w:val="right"/>
      <w:pPr>
        <w:ind w:left="720" w:hanging="360"/>
      </w:pPr>
    </w:lvl>
    <w:lvl w:ilvl="1" w:tplc="4132AF8A">
      <w:start w:val="1"/>
      <w:numFmt w:val="lowerLetter"/>
      <w:lvlText w:val="%2."/>
      <w:lvlJc w:val="left"/>
      <w:pPr>
        <w:ind w:left="1440" w:hanging="360"/>
      </w:pPr>
    </w:lvl>
    <w:lvl w:ilvl="2" w:tplc="E578E300">
      <w:start w:val="1"/>
      <w:numFmt w:val="lowerRoman"/>
      <w:lvlText w:val="%3."/>
      <w:lvlJc w:val="right"/>
      <w:pPr>
        <w:ind w:left="2160" w:hanging="180"/>
      </w:pPr>
    </w:lvl>
    <w:lvl w:ilvl="3" w:tplc="07D4A6C8">
      <w:start w:val="1"/>
      <w:numFmt w:val="decimal"/>
      <w:lvlText w:val="%4."/>
      <w:lvlJc w:val="left"/>
      <w:pPr>
        <w:ind w:left="2880" w:hanging="360"/>
      </w:pPr>
    </w:lvl>
    <w:lvl w:ilvl="4" w:tplc="C164AA24">
      <w:start w:val="1"/>
      <w:numFmt w:val="lowerLetter"/>
      <w:lvlText w:val="%5."/>
      <w:lvlJc w:val="left"/>
      <w:pPr>
        <w:ind w:left="3600" w:hanging="360"/>
      </w:pPr>
    </w:lvl>
    <w:lvl w:ilvl="5" w:tplc="9CBA06D8">
      <w:start w:val="1"/>
      <w:numFmt w:val="lowerRoman"/>
      <w:lvlText w:val="%6."/>
      <w:lvlJc w:val="right"/>
      <w:pPr>
        <w:ind w:left="4320" w:hanging="180"/>
      </w:pPr>
    </w:lvl>
    <w:lvl w:ilvl="6" w:tplc="F72E4656">
      <w:start w:val="1"/>
      <w:numFmt w:val="decimal"/>
      <w:lvlText w:val="%7."/>
      <w:lvlJc w:val="left"/>
      <w:pPr>
        <w:ind w:left="5040" w:hanging="360"/>
      </w:pPr>
    </w:lvl>
    <w:lvl w:ilvl="7" w:tplc="C8DC3FCC">
      <w:start w:val="1"/>
      <w:numFmt w:val="lowerLetter"/>
      <w:lvlText w:val="%8."/>
      <w:lvlJc w:val="left"/>
      <w:pPr>
        <w:ind w:left="5760" w:hanging="360"/>
      </w:pPr>
    </w:lvl>
    <w:lvl w:ilvl="8" w:tplc="C13256F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089CA"/>
    <w:multiLevelType w:val="hybridMultilevel"/>
    <w:tmpl w:val="9278B170"/>
    <w:lvl w:ilvl="0" w:tplc="92A0B0AA">
      <w:start w:val="1"/>
      <w:numFmt w:val="decimal"/>
      <w:lvlText w:val="%1."/>
      <w:lvlJc w:val="left"/>
      <w:pPr>
        <w:ind w:left="720" w:hanging="360"/>
      </w:pPr>
    </w:lvl>
    <w:lvl w:ilvl="1" w:tplc="EA92935A">
      <w:start w:val="1"/>
      <w:numFmt w:val="lowerLetter"/>
      <w:lvlText w:val="%2."/>
      <w:lvlJc w:val="left"/>
      <w:pPr>
        <w:ind w:left="1440" w:hanging="360"/>
      </w:pPr>
    </w:lvl>
    <w:lvl w:ilvl="2" w:tplc="905A389C">
      <w:start w:val="1"/>
      <w:numFmt w:val="lowerRoman"/>
      <w:lvlText w:val="%3."/>
      <w:lvlJc w:val="right"/>
      <w:pPr>
        <w:ind w:left="2160" w:hanging="180"/>
      </w:pPr>
    </w:lvl>
    <w:lvl w:ilvl="3" w:tplc="0F4081AC">
      <w:start w:val="1"/>
      <w:numFmt w:val="decimal"/>
      <w:lvlText w:val="%4."/>
      <w:lvlJc w:val="left"/>
      <w:pPr>
        <w:ind w:left="2880" w:hanging="360"/>
      </w:pPr>
    </w:lvl>
    <w:lvl w:ilvl="4" w:tplc="21004CC2">
      <w:start w:val="1"/>
      <w:numFmt w:val="lowerLetter"/>
      <w:lvlText w:val="%5."/>
      <w:lvlJc w:val="left"/>
      <w:pPr>
        <w:ind w:left="3600" w:hanging="360"/>
      </w:pPr>
    </w:lvl>
    <w:lvl w:ilvl="5" w:tplc="4198BEE4">
      <w:start w:val="1"/>
      <w:numFmt w:val="lowerRoman"/>
      <w:lvlText w:val="%6."/>
      <w:lvlJc w:val="right"/>
      <w:pPr>
        <w:ind w:left="4320" w:hanging="180"/>
      </w:pPr>
    </w:lvl>
    <w:lvl w:ilvl="6" w:tplc="CDB67EA8">
      <w:start w:val="1"/>
      <w:numFmt w:val="decimal"/>
      <w:lvlText w:val="%7."/>
      <w:lvlJc w:val="left"/>
      <w:pPr>
        <w:ind w:left="5040" w:hanging="360"/>
      </w:pPr>
    </w:lvl>
    <w:lvl w:ilvl="7" w:tplc="8EE8EF68">
      <w:start w:val="1"/>
      <w:numFmt w:val="lowerLetter"/>
      <w:lvlText w:val="%8."/>
      <w:lvlJc w:val="left"/>
      <w:pPr>
        <w:ind w:left="5760" w:hanging="360"/>
      </w:pPr>
    </w:lvl>
    <w:lvl w:ilvl="8" w:tplc="20165F7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D3A551"/>
    <w:multiLevelType w:val="hybridMultilevel"/>
    <w:tmpl w:val="281863A6"/>
    <w:lvl w:ilvl="0" w:tplc="58E6DBC2">
      <w:start w:val="1"/>
      <w:numFmt w:val="lowerRoman"/>
      <w:lvlText w:val="%1."/>
      <w:lvlJc w:val="left"/>
      <w:pPr>
        <w:ind w:left="720" w:hanging="360"/>
      </w:pPr>
    </w:lvl>
    <w:lvl w:ilvl="1" w:tplc="2C32EEEA">
      <w:start w:val="1"/>
      <w:numFmt w:val="lowerLetter"/>
      <w:lvlText w:val="%2."/>
      <w:lvlJc w:val="left"/>
      <w:pPr>
        <w:ind w:left="1440" w:hanging="360"/>
      </w:pPr>
    </w:lvl>
    <w:lvl w:ilvl="2" w:tplc="3F68090C">
      <w:start w:val="1"/>
      <w:numFmt w:val="lowerRoman"/>
      <w:lvlText w:val="%3."/>
      <w:lvlJc w:val="right"/>
      <w:pPr>
        <w:ind w:left="2160" w:hanging="180"/>
      </w:pPr>
    </w:lvl>
    <w:lvl w:ilvl="3" w:tplc="5F36398E">
      <w:start w:val="1"/>
      <w:numFmt w:val="decimal"/>
      <w:lvlText w:val="%4."/>
      <w:lvlJc w:val="left"/>
      <w:pPr>
        <w:ind w:left="2880" w:hanging="360"/>
      </w:pPr>
    </w:lvl>
    <w:lvl w:ilvl="4" w:tplc="742E78FE">
      <w:start w:val="1"/>
      <w:numFmt w:val="lowerLetter"/>
      <w:lvlText w:val="%5."/>
      <w:lvlJc w:val="left"/>
      <w:pPr>
        <w:ind w:left="3600" w:hanging="360"/>
      </w:pPr>
    </w:lvl>
    <w:lvl w:ilvl="5" w:tplc="1108BB4C">
      <w:start w:val="1"/>
      <w:numFmt w:val="lowerRoman"/>
      <w:lvlText w:val="%6."/>
      <w:lvlJc w:val="right"/>
      <w:pPr>
        <w:ind w:left="4320" w:hanging="180"/>
      </w:pPr>
    </w:lvl>
    <w:lvl w:ilvl="6" w:tplc="FF420B5C">
      <w:start w:val="1"/>
      <w:numFmt w:val="decimal"/>
      <w:lvlText w:val="%7."/>
      <w:lvlJc w:val="left"/>
      <w:pPr>
        <w:ind w:left="5040" w:hanging="360"/>
      </w:pPr>
    </w:lvl>
    <w:lvl w:ilvl="7" w:tplc="22E286EA">
      <w:start w:val="1"/>
      <w:numFmt w:val="lowerLetter"/>
      <w:lvlText w:val="%8."/>
      <w:lvlJc w:val="left"/>
      <w:pPr>
        <w:ind w:left="5760" w:hanging="360"/>
      </w:pPr>
    </w:lvl>
    <w:lvl w:ilvl="8" w:tplc="308AA6E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83E32CC"/>
    <w:multiLevelType w:val="hybridMultilevel"/>
    <w:tmpl w:val="D8F2660C"/>
    <w:lvl w:ilvl="0" w:tplc="69705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203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B64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0C3A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C658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A86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E61E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926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70F6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6096224">
    <w:abstractNumId w:val="9"/>
  </w:num>
  <w:num w:numId="2" w16cid:durableId="769352285">
    <w:abstractNumId w:val="15"/>
  </w:num>
  <w:num w:numId="3" w16cid:durableId="2081712254">
    <w:abstractNumId w:val="23"/>
  </w:num>
  <w:num w:numId="4" w16cid:durableId="918563907">
    <w:abstractNumId w:val="8"/>
  </w:num>
  <w:num w:numId="5" w16cid:durableId="545290915">
    <w:abstractNumId w:val="19"/>
  </w:num>
  <w:num w:numId="6" w16cid:durableId="836771524">
    <w:abstractNumId w:val="4"/>
  </w:num>
  <w:num w:numId="7" w16cid:durableId="1187909343">
    <w:abstractNumId w:val="21"/>
  </w:num>
  <w:num w:numId="8" w16cid:durableId="1488865563">
    <w:abstractNumId w:val="3"/>
  </w:num>
  <w:num w:numId="9" w16cid:durableId="1745372263">
    <w:abstractNumId w:val="18"/>
  </w:num>
  <w:num w:numId="10" w16cid:durableId="1634673375">
    <w:abstractNumId w:val="1"/>
  </w:num>
  <w:num w:numId="11" w16cid:durableId="2061896246">
    <w:abstractNumId w:val="20"/>
  </w:num>
  <w:num w:numId="12" w16cid:durableId="1536189491">
    <w:abstractNumId w:val="7"/>
  </w:num>
  <w:num w:numId="13" w16cid:durableId="1946882592">
    <w:abstractNumId w:val="16"/>
  </w:num>
  <w:num w:numId="14" w16cid:durableId="1814374263">
    <w:abstractNumId w:val="2"/>
  </w:num>
  <w:num w:numId="15" w16cid:durableId="1113137059">
    <w:abstractNumId w:val="24"/>
  </w:num>
  <w:num w:numId="16" w16cid:durableId="359210746">
    <w:abstractNumId w:val="17"/>
  </w:num>
  <w:num w:numId="17" w16cid:durableId="1930961838">
    <w:abstractNumId w:val="25"/>
  </w:num>
  <w:num w:numId="18" w16cid:durableId="51462232">
    <w:abstractNumId w:val="10"/>
  </w:num>
  <w:num w:numId="19" w16cid:durableId="1698116524">
    <w:abstractNumId w:val="14"/>
  </w:num>
  <w:num w:numId="20" w16cid:durableId="1672565914">
    <w:abstractNumId w:val="13"/>
  </w:num>
  <w:num w:numId="21" w16cid:durableId="44641394">
    <w:abstractNumId w:val="0"/>
  </w:num>
  <w:num w:numId="22" w16cid:durableId="805661180">
    <w:abstractNumId w:val="22"/>
  </w:num>
  <w:num w:numId="23" w16cid:durableId="1105880456">
    <w:abstractNumId w:val="11"/>
  </w:num>
  <w:num w:numId="24" w16cid:durableId="1416903008">
    <w:abstractNumId w:val="12"/>
  </w:num>
  <w:num w:numId="25" w16cid:durableId="707922741">
    <w:abstractNumId w:val="6"/>
  </w:num>
  <w:num w:numId="26" w16cid:durableId="6880695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16628"/>
    <w:rsid w:val="00017144"/>
    <w:rsid w:val="0001772F"/>
    <w:rsid w:val="000178C3"/>
    <w:rsid w:val="0002073C"/>
    <w:rsid w:val="00021DC0"/>
    <w:rsid w:val="000314B6"/>
    <w:rsid w:val="00032892"/>
    <w:rsid w:val="000579AE"/>
    <w:rsid w:val="00060114"/>
    <w:rsid w:val="0006592E"/>
    <w:rsid w:val="00071DEC"/>
    <w:rsid w:val="00077910"/>
    <w:rsid w:val="00080B40"/>
    <w:rsid w:val="00081CB6"/>
    <w:rsid w:val="00090D5B"/>
    <w:rsid w:val="000A3834"/>
    <w:rsid w:val="000B72B0"/>
    <w:rsid w:val="000C2BEA"/>
    <w:rsid w:val="000C5267"/>
    <w:rsid w:val="000C6446"/>
    <w:rsid w:val="000C6FCD"/>
    <w:rsid w:val="000D18EB"/>
    <w:rsid w:val="000D7FDE"/>
    <w:rsid w:val="000E3255"/>
    <w:rsid w:val="000F7796"/>
    <w:rsid w:val="00101585"/>
    <w:rsid w:val="00126714"/>
    <w:rsid w:val="0013576B"/>
    <w:rsid w:val="00135C7D"/>
    <w:rsid w:val="00140BC5"/>
    <w:rsid w:val="00142BFA"/>
    <w:rsid w:val="001602D3"/>
    <w:rsid w:val="001625E2"/>
    <w:rsid w:val="001631A0"/>
    <w:rsid w:val="00182ABB"/>
    <w:rsid w:val="0018330A"/>
    <w:rsid w:val="001A5E16"/>
    <w:rsid w:val="001C61DE"/>
    <w:rsid w:val="001E3869"/>
    <w:rsid w:val="001E6078"/>
    <w:rsid w:val="001E71C0"/>
    <w:rsid w:val="002020AD"/>
    <w:rsid w:val="002033E6"/>
    <w:rsid w:val="0021094D"/>
    <w:rsid w:val="00213051"/>
    <w:rsid w:val="00230923"/>
    <w:rsid w:val="00237036"/>
    <w:rsid w:val="002436BB"/>
    <w:rsid w:val="00244745"/>
    <w:rsid w:val="002449D5"/>
    <w:rsid w:val="002620CC"/>
    <w:rsid w:val="00265072"/>
    <w:rsid w:val="00265D7E"/>
    <w:rsid w:val="00277B56"/>
    <w:rsid w:val="00282238"/>
    <w:rsid w:val="00282A79"/>
    <w:rsid w:val="00291AD3"/>
    <w:rsid w:val="002B0F6C"/>
    <w:rsid w:val="002B5C6F"/>
    <w:rsid w:val="002C1676"/>
    <w:rsid w:val="002D0A13"/>
    <w:rsid w:val="002F0214"/>
    <w:rsid w:val="002F1154"/>
    <w:rsid w:val="002F62D5"/>
    <w:rsid w:val="0030151F"/>
    <w:rsid w:val="00310444"/>
    <w:rsid w:val="00342501"/>
    <w:rsid w:val="00347F27"/>
    <w:rsid w:val="00350990"/>
    <w:rsid w:val="00355DEA"/>
    <w:rsid w:val="00357244"/>
    <w:rsid w:val="00357992"/>
    <w:rsid w:val="00361843"/>
    <w:rsid w:val="00385490"/>
    <w:rsid w:val="00391FFE"/>
    <w:rsid w:val="00393149"/>
    <w:rsid w:val="003A1605"/>
    <w:rsid w:val="003A193A"/>
    <w:rsid w:val="003A45A4"/>
    <w:rsid w:val="003A7574"/>
    <w:rsid w:val="003D04DA"/>
    <w:rsid w:val="003D1545"/>
    <w:rsid w:val="003D3178"/>
    <w:rsid w:val="003D3B61"/>
    <w:rsid w:val="003E2EFC"/>
    <w:rsid w:val="003E45A9"/>
    <w:rsid w:val="003E6FAA"/>
    <w:rsid w:val="003F1415"/>
    <w:rsid w:val="003F2700"/>
    <w:rsid w:val="00407C69"/>
    <w:rsid w:val="0041157F"/>
    <w:rsid w:val="00411BDB"/>
    <w:rsid w:val="00436421"/>
    <w:rsid w:val="00443014"/>
    <w:rsid w:val="00451ACE"/>
    <w:rsid w:val="004556FF"/>
    <w:rsid w:val="00456B12"/>
    <w:rsid w:val="00462462"/>
    <w:rsid w:val="00467F3C"/>
    <w:rsid w:val="00473121"/>
    <w:rsid w:val="004740B0"/>
    <w:rsid w:val="0047564D"/>
    <w:rsid w:val="00476814"/>
    <w:rsid w:val="00492FDD"/>
    <w:rsid w:val="004B08B9"/>
    <w:rsid w:val="004B7342"/>
    <w:rsid w:val="004B77AA"/>
    <w:rsid w:val="004D39D1"/>
    <w:rsid w:val="004D4BAF"/>
    <w:rsid w:val="004E331B"/>
    <w:rsid w:val="004F347B"/>
    <w:rsid w:val="00504853"/>
    <w:rsid w:val="00525545"/>
    <w:rsid w:val="0053683B"/>
    <w:rsid w:val="005400DC"/>
    <w:rsid w:val="0054305A"/>
    <w:rsid w:val="005528C9"/>
    <w:rsid w:val="00553CAC"/>
    <w:rsid w:val="00556C5F"/>
    <w:rsid w:val="0056168B"/>
    <w:rsid w:val="00566702"/>
    <w:rsid w:val="00571020"/>
    <w:rsid w:val="00572056"/>
    <w:rsid w:val="00576025"/>
    <w:rsid w:val="00577BEF"/>
    <w:rsid w:val="00592890"/>
    <w:rsid w:val="00595D74"/>
    <w:rsid w:val="005A4245"/>
    <w:rsid w:val="005A65EC"/>
    <w:rsid w:val="005A738E"/>
    <w:rsid w:val="005B38DF"/>
    <w:rsid w:val="005B66A0"/>
    <w:rsid w:val="005C5049"/>
    <w:rsid w:val="005C606B"/>
    <w:rsid w:val="005C608E"/>
    <w:rsid w:val="005D21A8"/>
    <w:rsid w:val="005D2489"/>
    <w:rsid w:val="005D51AF"/>
    <w:rsid w:val="005D55A8"/>
    <w:rsid w:val="005E02CD"/>
    <w:rsid w:val="005E1533"/>
    <w:rsid w:val="005E1D5F"/>
    <w:rsid w:val="005F6E57"/>
    <w:rsid w:val="005F7940"/>
    <w:rsid w:val="006054E8"/>
    <w:rsid w:val="00613074"/>
    <w:rsid w:val="00613F31"/>
    <w:rsid w:val="00615EE9"/>
    <w:rsid w:val="006302E6"/>
    <w:rsid w:val="00652E18"/>
    <w:rsid w:val="00665BA1"/>
    <w:rsid w:val="00670980"/>
    <w:rsid w:val="00685A61"/>
    <w:rsid w:val="006A07D8"/>
    <w:rsid w:val="006A1B1A"/>
    <w:rsid w:val="006A5779"/>
    <w:rsid w:val="006B185F"/>
    <w:rsid w:val="006B4C5E"/>
    <w:rsid w:val="006D6A1E"/>
    <w:rsid w:val="006E581A"/>
    <w:rsid w:val="006E7538"/>
    <w:rsid w:val="006F5F34"/>
    <w:rsid w:val="006F71D4"/>
    <w:rsid w:val="0070773E"/>
    <w:rsid w:val="007158AC"/>
    <w:rsid w:val="00754D74"/>
    <w:rsid w:val="007577D5"/>
    <w:rsid w:val="00773EF3"/>
    <w:rsid w:val="00784D85"/>
    <w:rsid w:val="007855F8"/>
    <w:rsid w:val="007A18FC"/>
    <w:rsid w:val="007A3B2E"/>
    <w:rsid w:val="007A684C"/>
    <w:rsid w:val="007C1207"/>
    <w:rsid w:val="007C363C"/>
    <w:rsid w:val="007E118D"/>
    <w:rsid w:val="007E5566"/>
    <w:rsid w:val="00800ADA"/>
    <w:rsid w:val="00810C5D"/>
    <w:rsid w:val="00811A19"/>
    <w:rsid w:val="00820F2E"/>
    <w:rsid w:val="00827A8D"/>
    <w:rsid w:val="00850F18"/>
    <w:rsid w:val="0085251A"/>
    <w:rsid w:val="00853DD0"/>
    <w:rsid w:val="00862A9C"/>
    <w:rsid w:val="0086302D"/>
    <w:rsid w:val="00864A31"/>
    <w:rsid w:val="0087228C"/>
    <w:rsid w:val="00876722"/>
    <w:rsid w:val="0088403A"/>
    <w:rsid w:val="0089512F"/>
    <w:rsid w:val="008A1208"/>
    <w:rsid w:val="008A18FC"/>
    <w:rsid w:val="008D0755"/>
    <w:rsid w:val="008D3613"/>
    <w:rsid w:val="008F2EBD"/>
    <w:rsid w:val="008F6907"/>
    <w:rsid w:val="00902287"/>
    <w:rsid w:val="00906110"/>
    <w:rsid w:val="009161C5"/>
    <w:rsid w:val="0092775C"/>
    <w:rsid w:val="009355C1"/>
    <w:rsid w:val="009552D4"/>
    <w:rsid w:val="00963E2B"/>
    <w:rsid w:val="00964B74"/>
    <w:rsid w:val="00970DFE"/>
    <w:rsid w:val="009736BA"/>
    <w:rsid w:val="00982427"/>
    <w:rsid w:val="009848F5"/>
    <w:rsid w:val="0099072D"/>
    <w:rsid w:val="009A5AB7"/>
    <w:rsid w:val="009A604C"/>
    <w:rsid w:val="009B04C2"/>
    <w:rsid w:val="009E1766"/>
    <w:rsid w:val="009E4225"/>
    <w:rsid w:val="009E4C58"/>
    <w:rsid w:val="009E4DB9"/>
    <w:rsid w:val="009E5995"/>
    <w:rsid w:val="00A06AC0"/>
    <w:rsid w:val="00A12455"/>
    <w:rsid w:val="00A1251E"/>
    <w:rsid w:val="00A167EC"/>
    <w:rsid w:val="00A3752B"/>
    <w:rsid w:val="00A66676"/>
    <w:rsid w:val="00A67D85"/>
    <w:rsid w:val="00A70DDA"/>
    <w:rsid w:val="00A734B9"/>
    <w:rsid w:val="00A80412"/>
    <w:rsid w:val="00A840F4"/>
    <w:rsid w:val="00A84272"/>
    <w:rsid w:val="00A905B8"/>
    <w:rsid w:val="00AA348A"/>
    <w:rsid w:val="00AA7E75"/>
    <w:rsid w:val="00AB1042"/>
    <w:rsid w:val="00AB3911"/>
    <w:rsid w:val="00AD69D8"/>
    <w:rsid w:val="00AF01AD"/>
    <w:rsid w:val="00AF1AA7"/>
    <w:rsid w:val="00B05307"/>
    <w:rsid w:val="00B12EB3"/>
    <w:rsid w:val="00B13464"/>
    <w:rsid w:val="00B17DAA"/>
    <w:rsid w:val="00B21A52"/>
    <w:rsid w:val="00B23565"/>
    <w:rsid w:val="00B41E7D"/>
    <w:rsid w:val="00B436CF"/>
    <w:rsid w:val="00B47925"/>
    <w:rsid w:val="00B52104"/>
    <w:rsid w:val="00B53570"/>
    <w:rsid w:val="00B64AF7"/>
    <w:rsid w:val="00B66A0B"/>
    <w:rsid w:val="00B91BAF"/>
    <w:rsid w:val="00B957D4"/>
    <w:rsid w:val="00BA4FB4"/>
    <w:rsid w:val="00BB1001"/>
    <w:rsid w:val="00BC09D8"/>
    <w:rsid w:val="00BD6442"/>
    <w:rsid w:val="00BE33C5"/>
    <w:rsid w:val="00BE52C8"/>
    <w:rsid w:val="00BF3187"/>
    <w:rsid w:val="00BF5151"/>
    <w:rsid w:val="00C00802"/>
    <w:rsid w:val="00C073BE"/>
    <w:rsid w:val="00C16D70"/>
    <w:rsid w:val="00C2374D"/>
    <w:rsid w:val="00C32BA5"/>
    <w:rsid w:val="00C427FB"/>
    <w:rsid w:val="00C42C33"/>
    <w:rsid w:val="00C645F1"/>
    <w:rsid w:val="00C64A33"/>
    <w:rsid w:val="00C667F3"/>
    <w:rsid w:val="00C73CB2"/>
    <w:rsid w:val="00C83530"/>
    <w:rsid w:val="00C91F31"/>
    <w:rsid w:val="00C94DA2"/>
    <w:rsid w:val="00C95B97"/>
    <w:rsid w:val="00CA0F77"/>
    <w:rsid w:val="00CB1F7D"/>
    <w:rsid w:val="00CB6B1D"/>
    <w:rsid w:val="00CC1C1E"/>
    <w:rsid w:val="00CC6104"/>
    <w:rsid w:val="00CD775C"/>
    <w:rsid w:val="00CD7A45"/>
    <w:rsid w:val="00CE384E"/>
    <w:rsid w:val="00CE5232"/>
    <w:rsid w:val="00D02CA9"/>
    <w:rsid w:val="00D14D3D"/>
    <w:rsid w:val="00D21C34"/>
    <w:rsid w:val="00D264BA"/>
    <w:rsid w:val="00D50116"/>
    <w:rsid w:val="00D61817"/>
    <w:rsid w:val="00D81970"/>
    <w:rsid w:val="00D9231D"/>
    <w:rsid w:val="00D96EF8"/>
    <w:rsid w:val="00DA0B17"/>
    <w:rsid w:val="00DA31CB"/>
    <w:rsid w:val="00DA65A3"/>
    <w:rsid w:val="00DA7E72"/>
    <w:rsid w:val="00DB2347"/>
    <w:rsid w:val="00DB2D7B"/>
    <w:rsid w:val="00DB3E67"/>
    <w:rsid w:val="00DBFE3B"/>
    <w:rsid w:val="00DC126A"/>
    <w:rsid w:val="00DC2429"/>
    <w:rsid w:val="00DC5C04"/>
    <w:rsid w:val="00DD13A2"/>
    <w:rsid w:val="00DD6D3D"/>
    <w:rsid w:val="00DE3763"/>
    <w:rsid w:val="00DE5092"/>
    <w:rsid w:val="00DE7824"/>
    <w:rsid w:val="00DF145A"/>
    <w:rsid w:val="00DF40E3"/>
    <w:rsid w:val="00DF5C50"/>
    <w:rsid w:val="00E20A92"/>
    <w:rsid w:val="00E36B13"/>
    <w:rsid w:val="00E454F4"/>
    <w:rsid w:val="00E512C9"/>
    <w:rsid w:val="00E535AB"/>
    <w:rsid w:val="00E60275"/>
    <w:rsid w:val="00E83794"/>
    <w:rsid w:val="00E87E3D"/>
    <w:rsid w:val="00E906CD"/>
    <w:rsid w:val="00E90B8C"/>
    <w:rsid w:val="00E922ED"/>
    <w:rsid w:val="00E93094"/>
    <w:rsid w:val="00E96590"/>
    <w:rsid w:val="00E974C9"/>
    <w:rsid w:val="00EA08F1"/>
    <w:rsid w:val="00EA1620"/>
    <w:rsid w:val="00EA1716"/>
    <w:rsid w:val="00EB0117"/>
    <w:rsid w:val="00EB40CE"/>
    <w:rsid w:val="00EB4E86"/>
    <w:rsid w:val="00EC1475"/>
    <w:rsid w:val="00EC521B"/>
    <w:rsid w:val="00ED3D0D"/>
    <w:rsid w:val="00EF1900"/>
    <w:rsid w:val="00EF2EDD"/>
    <w:rsid w:val="00EF74AE"/>
    <w:rsid w:val="00F00A43"/>
    <w:rsid w:val="00F06A6E"/>
    <w:rsid w:val="00F163B8"/>
    <w:rsid w:val="00F27433"/>
    <w:rsid w:val="00F36967"/>
    <w:rsid w:val="00F420B6"/>
    <w:rsid w:val="00F42B14"/>
    <w:rsid w:val="00F42E39"/>
    <w:rsid w:val="00F45A22"/>
    <w:rsid w:val="00F4672A"/>
    <w:rsid w:val="00F521E9"/>
    <w:rsid w:val="00F524D1"/>
    <w:rsid w:val="00F7253B"/>
    <w:rsid w:val="00F80349"/>
    <w:rsid w:val="00F86FF3"/>
    <w:rsid w:val="00FA1CE5"/>
    <w:rsid w:val="00FA4EBC"/>
    <w:rsid w:val="00FC5F71"/>
    <w:rsid w:val="00FC782F"/>
    <w:rsid w:val="00FC7842"/>
    <w:rsid w:val="00FD7150"/>
    <w:rsid w:val="00FE0F22"/>
    <w:rsid w:val="00FE3E4E"/>
    <w:rsid w:val="00FE3E7A"/>
    <w:rsid w:val="00FF460A"/>
    <w:rsid w:val="00FF481A"/>
    <w:rsid w:val="00FF7D4D"/>
    <w:rsid w:val="026F4A99"/>
    <w:rsid w:val="03FB73BA"/>
    <w:rsid w:val="040A50B1"/>
    <w:rsid w:val="046F933A"/>
    <w:rsid w:val="04D11622"/>
    <w:rsid w:val="056E053F"/>
    <w:rsid w:val="05AD444F"/>
    <w:rsid w:val="05FAF212"/>
    <w:rsid w:val="0656B37E"/>
    <w:rsid w:val="0693EFB8"/>
    <w:rsid w:val="06C1E959"/>
    <w:rsid w:val="0983D704"/>
    <w:rsid w:val="09BF4339"/>
    <w:rsid w:val="0AA888F0"/>
    <w:rsid w:val="0AFA6498"/>
    <w:rsid w:val="0B0D65D7"/>
    <w:rsid w:val="0B49A5F2"/>
    <w:rsid w:val="0BB1B49F"/>
    <w:rsid w:val="0C17F347"/>
    <w:rsid w:val="0C498355"/>
    <w:rsid w:val="0C9D810C"/>
    <w:rsid w:val="0CA544C1"/>
    <w:rsid w:val="0CF12C1C"/>
    <w:rsid w:val="0D4F4B68"/>
    <w:rsid w:val="0DA8177C"/>
    <w:rsid w:val="0E167580"/>
    <w:rsid w:val="0E6AE0DE"/>
    <w:rsid w:val="0F1E0D98"/>
    <w:rsid w:val="0FDC4E0B"/>
    <w:rsid w:val="103777FF"/>
    <w:rsid w:val="109EE597"/>
    <w:rsid w:val="10AE8CD7"/>
    <w:rsid w:val="11182F1B"/>
    <w:rsid w:val="11712E00"/>
    <w:rsid w:val="1275C723"/>
    <w:rsid w:val="134E380A"/>
    <w:rsid w:val="142EE85A"/>
    <w:rsid w:val="1483BDCB"/>
    <w:rsid w:val="165D3008"/>
    <w:rsid w:val="16A0C536"/>
    <w:rsid w:val="16A783CC"/>
    <w:rsid w:val="16B8F174"/>
    <w:rsid w:val="16C736F3"/>
    <w:rsid w:val="172AE5E5"/>
    <w:rsid w:val="1786A751"/>
    <w:rsid w:val="17D09573"/>
    <w:rsid w:val="18DC51D3"/>
    <w:rsid w:val="1902C390"/>
    <w:rsid w:val="191238FA"/>
    <w:rsid w:val="19321EF2"/>
    <w:rsid w:val="197618C7"/>
    <w:rsid w:val="19B060A4"/>
    <w:rsid w:val="19C232EB"/>
    <w:rsid w:val="1A25179C"/>
    <w:rsid w:val="1AF9F0B6"/>
    <w:rsid w:val="1BFCF547"/>
    <w:rsid w:val="1CD52860"/>
    <w:rsid w:val="1CF2E349"/>
    <w:rsid w:val="1D57F301"/>
    <w:rsid w:val="1DF4553E"/>
    <w:rsid w:val="1EB262E0"/>
    <w:rsid w:val="1EFB8248"/>
    <w:rsid w:val="1F27E421"/>
    <w:rsid w:val="1F908A46"/>
    <w:rsid w:val="1FA4972D"/>
    <w:rsid w:val="1FE6BC0C"/>
    <w:rsid w:val="202F4968"/>
    <w:rsid w:val="20EE86F5"/>
    <w:rsid w:val="213DC84F"/>
    <w:rsid w:val="217970F2"/>
    <w:rsid w:val="2179A2C8"/>
    <w:rsid w:val="21871FF4"/>
    <w:rsid w:val="21A6D31B"/>
    <w:rsid w:val="226A0BBC"/>
    <w:rsid w:val="22EDA0A6"/>
    <w:rsid w:val="23342B2C"/>
    <w:rsid w:val="23CA337A"/>
    <w:rsid w:val="23E1956F"/>
    <w:rsid w:val="24FE8CA6"/>
    <w:rsid w:val="25357A84"/>
    <w:rsid w:val="254F0788"/>
    <w:rsid w:val="255E7BF7"/>
    <w:rsid w:val="257F2C38"/>
    <w:rsid w:val="25D0A339"/>
    <w:rsid w:val="2746CB2B"/>
    <w:rsid w:val="27C1A941"/>
    <w:rsid w:val="27E5BD1E"/>
    <w:rsid w:val="280608B8"/>
    <w:rsid w:val="28137F7D"/>
    <w:rsid w:val="2902E726"/>
    <w:rsid w:val="293C9690"/>
    <w:rsid w:val="294F3328"/>
    <w:rsid w:val="298BA614"/>
    <w:rsid w:val="29E605BF"/>
    <w:rsid w:val="2A8B51A1"/>
    <w:rsid w:val="2AD2D846"/>
    <w:rsid w:val="2B950733"/>
    <w:rsid w:val="2C14DF79"/>
    <w:rsid w:val="2C404964"/>
    <w:rsid w:val="2C581000"/>
    <w:rsid w:val="2CC80C33"/>
    <w:rsid w:val="2D44183E"/>
    <w:rsid w:val="2DE9C8C7"/>
    <w:rsid w:val="2DFA9EF7"/>
    <w:rsid w:val="2E091747"/>
    <w:rsid w:val="2E34FEC6"/>
    <w:rsid w:val="2ED6CD24"/>
    <w:rsid w:val="2F621BC8"/>
    <w:rsid w:val="2F6A094E"/>
    <w:rsid w:val="2F6F97F9"/>
    <w:rsid w:val="2F8E4FFC"/>
    <w:rsid w:val="2FD0B735"/>
    <w:rsid w:val="3106D5CE"/>
    <w:rsid w:val="3167F40F"/>
    <w:rsid w:val="316CB96C"/>
    <w:rsid w:val="31AD8276"/>
    <w:rsid w:val="32A835D5"/>
    <w:rsid w:val="32AE5BF8"/>
    <w:rsid w:val="32B94873"/>
    <w:rsid w:val="32E50C6D"/>
    <w:rsid w:val="32F1BF50"/>
    <w:rsid w:val="336C37C4"/>
    <w:rsid w:val="336EFA4B"/>
    <w:rsid w:val="33EA6FD9"/>
    <w:rsid w:val="340929EE"/>
    <w:rsid w:val="34918128"/>
    <w:rsid w:val="34A0C3C1"/>
    <w:rsid w:val="34C34407"/>
    <w:rsid w:val="352DB094"/>
    <w:rsid w:val="35779519"/>
    <w:rsid w:val="35C7DD2A"/>
    <w:rsid w:val="35DFD697"/>
    <w:rsid w:val="36B87288"/>
    <w:rsid w:val="36E0B019"/>
    <w:rsid w:val="3701605A"/>
    <w:rsid w:val="3726A327"/>
    <w:rsid w:val="37614FAB"/>
    <w:rsid w:val="376348E4"/>
    <w:rsid w:val="377354CB"/>
    <w:rsid w:val="37F3F45D"/>
    <w:rsid w:val="389B05AC"/>
    <w:rsid w:val="399F9ECF"/>
    <w:rsid w:val="39BAFBD8"/>
    <w:rsid w:val="3A7CFBEC"/>
    <w:rsid w:val="3AA769B8"/>
    <w:rsid w:val="3B405D63"/>
    <w:rsid w:val="3C026677"/>
    <w:rsid w:val="3C2840BC"/>
    <w:rsid w:val="3C2E67DA"/>
    <w:rsid w:val="3DD25797"/>
    <w:rsid w:val="3E16843D"/>
    <w:rsid w:val="3F89B7D2"/>
    <w:rsid w:val="40AE36ED"/>
    <w:rsid w:val="40F9B9A1"/>
    <w:rsid w:val="413C52B0"/>
    <w:rsid w:val="41570EA4"/>
    <w:rsid w:val="4157A61C"/>
    <w:rsid w:val="4269889F"/>
    <w:rsid w:val="42AB2023"/>
    <w:rsid w:val="42D3F52C"/>
    <w:rsid w:val="433C6880"/>
    <w:rsid w:val="43E11252"/>
    <w:rsid w:val="43FB0E95"/>
    <w:rsid w:val="443B0D56"/>
    <w:rsid w:val="4461B1E4"/>
    <w:rsid w:val="4470F47D"/>
    <w:rsid w:val="4588987C"/>
    <w:rsid w:val="45D80CA7"/>
    <w:rsid w:val="45DC9F33"/>
    <w:rsid w:val="472597CD"/>
    <w:rsid w:val="477EFB59"/>
    <w:rsid w:val="47D592C1"/>
    <w:rsid w:val="47EB92F5"/>
    <w:rsid w:val="497E7AAC"/>
    <w:rsid w:val="4A202F26"/>
    <w:rsid w:val="4AA8569C"/>
    <w:rsid w:val="4AF50745"/>
    <w:rsid w:val="4B30AFE8"/>
    <w:rsid w:val="4BA2D72A"/>
    <w:rsid w:val="4BF7DA00"/>
    <w:rsid w:val="4D33EDE1"/>
    <w:rsid w:val="4D4597F7"/>
    <w:rsid w:val="4E2E6E6F"/>
    <w:rsid w:val="4EA2FD2E"/>
    <w:rsid w:val="4EABE6D3"/>
    <w:rsid w:val="4EDC0B83"/>
    <w:rsid w:val="4EEAE975"/>
    <w:rsid w:val="4F922C9A"/>
    <w:rsid w:val="4F9D4BE6"/>
    <w:rsid w:val="4FC08BDD"/>
    <w:rsid w:val="507CA141"/>
    <w:rsid w:val="5107BE0F"/>
    <w:rsid w:val="51553901"/>
    <w:rsid w:val="51DC9729"/>
    <w:rsid w:val="5234776B"/>
    <w:rsid w:val="5249609B"/>
    <w:rsid w:val="52615A08"/>
    <w:rsid w:val="5284D768"/>
    <w:rsid w:val="52F10962"/>
    <w:rsid w:val="53434AAC"/>
    <w:rsid w:val="53623485"/>
    <w:rsid w:val="53AE4DB6"/>
    <w:rsid w:val="53ECB8E0"/>
    <w:rsid w:val="540A41F3"/>
    <w:rsid w:val="5418BA43"/>
    <w:rsid w:val="5455C4A7"/>
    <w:rsid w:val="54982AE5"/>
    <w:rsid w:val="54C6EECF"/>
    <w:rsid w:val="54EFBE6C"/>
    <w:rsid w:val="552ACF97"/>
    <w:rsid w:val="5559C557"/>
    <w:rsid w:val="55AE9657"/>
    <w:rsid w:val="55B6B5B3"/>
    <w:rsid w:val="55CB5521"/>
    <w:rsid w:val="55D0B1F6"/>
    <w:rsid w:val="560FB498"/>
    <w:rsid w:val="562F35E9"/>
    <w:rsid w:val="567528F7"/>
    <w:rsid w:val="5701B123"/>
    <w:rsid w:val="5787D5C3"/>
    <w:rsid w:val="57AEDEF8"/>
    <w:rsid w:val="58972890"/>
    <w:rsid w:val="5921166E"/>
    <w:rsid w:val="5965DA8C"/>
    <w:rsid w:val="5A43CF21"/>
    <w:rsid w:val="5BB8C823"/>
    <w:rsid w:val="5BF075B2"/>
    <w:rsid w:val="5BF53B0F"/>
    <w:rsid w:val="5C16E76F"/>
    <w:rsid w:val="5C41E8A8"/>
    <w:rsid w:val="5CB4789C"/>
    <w:rsid w:val="5D936950"/>
    <w:rsid w:val="5E03FC00"/>
    <w:rsid w:val="5E0ABA96"/>
    <w:rsid w:val="5EE1F095"/>
    <w:rsid w:val="5F3BEB99"/>
    <w:rsid w:val="5F54E125"/>
    <w:rsid w:val="5F6A180B"/>
    <w:rsid w:val="5F811559"/>
    <w:rsid w:val="5F8901E4"/>
    <w:rsid w:val="6004DC19"/>
    <w:rsid w:val="600CFB75"/>
    <w:rsid w:val="605E3FA5"/>
    <w:rsid w:val="609458A2"/>
    <w:rsid w:val="6100BE68"/>
    <w:rsid w:val="6252459D"/>
    <w:rsid w:val="628301C5"/>
    <w:rsid w:val="6328E424"/>
    <w:rsid w:val="638E8B54"/>
    <w:rsid w:val="65139138"/>
    <w:rsid w:val="65145A86"/>
    <w:rsid w:val="653F5FCA"/>
    <w:rsid w:val="6587B0B8"/>
    <w:rsid w:val="6595C461"/>
    <w:rsid w:val="65BB9EA6"/>
    <w:rsid w:val="65F056DD"/>
    <w:rsid w:val="6623E024"/>
    <w:rsid w:val="6688BD0B"/>
    <w:rsid w:val="669077C0"/>
    <w:rsid w:val="675D9625"/>
    <w:rsid w:val="678C8BE5"/>
    <w:rsid w:val="678D235D"/>
    <w:rsid w:val="67AB75BE"/>
    <w:rsid w:val="67E6EC8B"/>
    <w:rsid w:val="67EA13B9"/>
    <w:rsid w:val="67EE746F"/>
    <w:rsid w:val="68D94DBD"/>
    <w:rsid w:val="68EC4EFC"/>
    <w:rsid w:val="696C88EC"/>
    <w:rsid w:val="697B99AF"/>
    <w:rsid w:val="6A243E95"/>
    <w:rsid w:val="6AAA082B"/>
    <w:rsid w:val="6AD11160"/>
    <w:rsid w:val="6B3B1946"/>
    <w:rsid w:val="6B901C1C"/>
    <w:rsid w:val="6BD770EB"/>
    <w:rsid w:val="6BE28F3C"/>
    <w:rsid w:val="6C4FBE50"/>
    <w:rsid w:val="6C6F0CD0"/>
    <w:rsid w:val="6CEE18CB"/>
    <w:rsid w:val="6CF076AB"/>
    <w:rsid w:val="6DC420D5"/>
    <w:rsid w:val="6E73B627"/>
    <w:rsid w:val="6E91D00B"/>
    <w:rsid w:val="6EA01C31"/>
    <w:rsid w:val="6F501725"/>
    <w:rsid w:val="6FDA9C7B"/>
    <w:rsid w:val="6FEB3FDA"/>
    <w:rsid w:val="70EEAA0D"/>
    <w:rsid w:val="7118E508"/>
    <w:rsid w:val="71C320F2"/>
    <w:rsid w:val="71DA4DA4"/>
    <w:rsid w:val="7202C237"/>
    <w:rsid w:val="7213FD0E"/>
    <w:rsid w:val="72744769"/>
    <w:rsid w:val="730B1A00"/>
    <w:rsid w:val="73318BBD"/>
    <w:rsid w:val="73462B2B"/>
    <w:rsid w:val="743A1FF4"/>
    <w:rsid w:val="7459D416"/>
    <w:rsid w:val="7552BBA1"/>
    <w:rsid w:val="75B0AD88"/>
    <w:rsid w:val="76BAA380"/>
    <w:rsid w:val="76C55292"/>
    <w:rsid w:val="781B2FE5"/>
    <w:rsid w:val="782A3FAD"/>
    <w:rsid w:val="78677BE7"/>
    <w:rsid w:val="78ABDB5E"/>
    <w:rsid w:val="78AC4100"/>
    <w:rsid w:val="79EB53D6"/>
    <w:rsid w:val="7AA56664"/>
    <w:rsid w:val="7B1A59CA"/>
    <w:rsid w:val="7B604CD8"/>
    <w:rsid w:val="7CB7F093"/>
    <w:rsid w:val="7CC76502"/>
    <w:rsid w:val="7D5DCD86"/>
    <w:rsid w:val="7D703CB9"/>
    <w:rsid w:val="7DE167DC"/>
    <w:rsid w:val="7DFEB20D"/>
    <w:rsid w:val="7E652E9C"/>
    <w:rsid w:val="7F293186"/>
    <w:rsid w:val="7FAE4071"/>
    <w:rsid w:val="7FE2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A15351D0-CC34-4708-923C-B4C89CFF5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135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27</Characters>
  <Application>Microsoft Office Word</Application>
  <DocSecurity>0</DocSecurity>
  <Lines>5</Lines>
  <Paragraphs>1</Paragraphs>
  <ScaleCrop>false</ScaleCrop>
  <Company>Trinity Health</Company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1-07-23T18:14:00Z</cp:lastPrinted>
  <dcterms:created xsi:type="dcterms:W3CDTF">2023-10-12T17:38:00Z</dcterms:created>
  <dcterms:modified xsi:type="dcterms:W3CDTF">2023-10-12T17:38:00Z</dcterms:modified>
</cp:coreProperties>
</file>